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66FE09C1" w14:textId="1325B06D" w:rsidR="00353DC8" w:rsidRPr="00353DC8" w:rsidRDefault="00353DC8" w:rsidP="005B240B">
      <w:pPr>
        <w:pStyle w:val="Body"/>
        <w:ind w:left="502"/>
        <w:jc w:val="center"/>
      </w:pPr>
      <w:r w:rsidRPr="00353DC8">
        <w:rPr>
          <w:lang w:val="bg-BG"/>
        </w:rPr>
        <w:t>Submit your solutions in the SoftUni judge system at</w:t>
      </w:r>
      <w:r>
        <w:t xml:space="preserve"> </w:t>
      </w:r>
      <w:hyperlink r:id="rId8" w:history="1">
        <w:r w:rsidRPr="00353DC8">
          <w:rPr>
            <w:rStyle w:val="a9"/>
          </w:rPr>
          <w:t>https://judge.softuni.org/Contests/4364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ac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09C58861" w:rsidR="00DD3A34" w:rsidRDefault="00DD3A34" w:rsidP="00DD3A34">
      <w:pPr>
        <w:pStyle w:val="3"/>
      </w:pPr>
      <w:r w:rsidRPr="00D476F5">
        <w:t>Input</w:t>
      </w:r>
      <w:r w:rsidR="00730176">
        <w:t xml:space="preserve"> </w:t>
      </w:r>
      <w:r>
        <w:t>/</w:t>
      </w:r>
      <w:r w:rsidR="00730176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6CD64ABE" w:rsidR="00DD3A34" w:rsidRDefault="00A3384C" w:rsidP="00B2123C">
      <w:pPr>
        <w:rPr>
          <w:b/>
          <w:bCs/>
        </w:rPr>
      </w:pPr>
      <w:r w:rsidRPr="00A3384C">
        <w:rPr>
          <w:b/>
          <w:bCs/>
          <w:noProof/>
        </w:rPr>
        <w:drawing>
          <wp:inline distT="0" distB="0" distL="0" distR="0" wp14:anchorId="73FE4EEF" wp14:editId="1FE05925">
            <wp:extent cx="3265170" cy="1192338"/>
            <wp:effectExtent l="19050" t="19050" r="1143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8024" cy="1197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0A714645" w:rsidR="00DD3A34" w:rsidRPr="00D476F5" w:rsidRDefault="00A3384C" w:rsidP="00B2123C">
      <w:pPr>
        <w:rPr>
          <w:b/>
          <w:bCs/>
        </w:rPr>
      </w:pPr>
      <w:r w:rsidRPr="00A3384C">
        <w:rPr>
          <w:b/>
          <w:bCs/>
          <w:noProof/>
        </w:rPr>
        <w:drawing>
          <wp:inline distT="0" distB="0" distL="0" distR="0" wp14:anchorId="36A18B0D" wp14:editId="39A28084">
            <wp:extent cx="4530090" cy="1196296"/>
            <wp:effectExtent l="19050" t="19050" r="22860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0806" cy="1201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38C79D2D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  <w:lang w:val="bg-BG"/>
        </w:rPr>
        <w:t xml:space="preserve"> </w:t>
      </w:r>
      <w:r w:rsidRPr="00B37267">
        <w:rPr>
          <w:noProof/>
        </w:rPr>
        <w:t>/</w:t>
      </w:r>
      <w:r w:rsidR="00730176">
        <w:rPr>
          <w:noProof/>
          <w:lang w:val="bg-BG"/>
        </w:rPr>
        <w:t xml:space="preserve"> </w:t>
      </w:r>
      <w:r w:rsidRPr="00B37267">
        <w:rPr>
          <w:noProof/>
        </w:rPr>
        <w:t>Output</w:t>
      </w:r>
    </w:p>
    <w:p w14:paraId="536C462B" w14:textId="671F0AD6" w:rsidR="00B37267" w:rsidRPr="00B37267" w:rsidRDefault="00B37267" w:rsidP="00B37267">
      <w:r w:rsidRPr="00B37267">
        <w:t>There will be no inpu</w:t>
      </w:r>
      <w:r w:rsidR="00730176">
        <w:t xml:space="preserve">t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26019793" w14:textId="77777777" w:rsidR="00A3384C" w:rsidRDefault="00A3384C" w:rsidP="00B37267">
      <w:r w:rsidRPr="00A3384C">
        <w:rPr>
          <w:noProof/>
        </w:rPr>
        <w:drawing>
          <wp:inline distT="0" distB="0" distL="0" distR="0" wp14:anchorId="161CBBE5" wp14:editId="0ADB6CA7">
            <wp:extent cx="4088130" cy="2035618"/>
            <wp:effectExtent l="19050" t="19050" r="2667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7073" cy="20550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36FB4" w14:textId="5C81BAE2" w:rsidR="00B37267" w:rsidRPr="000F2288" w:rsidRDefault="00A3384C" w:rsidP="00B37267">
      <w:pPr>
        <w:rPr>
          <w:b/>
          <w:bCs/>
        </w:rPr>
      </w:pPr>
      <w:r>
        <w:t xml:space="preserve">                                                           </w:t>
      </w:r>
      <w:r w:rsidRPr="000F2288">
        <w:t xml:space="preserve"> </w:t>
      </w:r>
      <w:r w:rsidRPr="000F2288">
        <w:rPr>
          <w:b/>
          <w:bCs/>
        </w:rPr>
        <w:t>↓</w:t>
      </w:r>
    </w:p>
    <w:p w14:paraId="77EB66B6" w14:textId="2BA21D92" w:rsidR="00A3384C" w:rsidRPr="00B37267" w:rsidRDefault="00A3384C" w:rsidP="00B37267">
      <w:r w:rsidRPr="00A3384C">
        <w:rPr>
          <w:noProof/>
        </w:rPr>
        <w:drawing>
          <wp:inline distT="0" distB="0" distL="0" distR="0" wp14:anchorId="05552FF3" wp14:editId="2E159590">
            <wp:extent cx="4088130" cy="2069723"/>
            <wp:effectExtent l="19050" t="19050" r="26670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2418" cy="2076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02A35EEB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  <w:r w:rsidR="0073017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="0073017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6137167" w14:textId="68892BAD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0675C698" w:rsidR="00B37267" w:rsidRPr="00B37267" w:rsidRDefault="00A3384C" w:rsidP="001222CD">
      <w:r w:rsidRPr="00A3384C">
        <w:rPr>
          <w:noProof/>
        </w:rPr>
        <w:drawing>
          <wp:inline distT="0" distB="0" distL="0" distR="0" wp14:anchorId="6F50731B" wp14:editId="7A695EAB">
            <wp:extent cx="6626225" cy="960120"/>
            <wp:effectExtent l="19050" t="19050" r="2222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60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37267"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2C29080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5965B690" w14:textId="6A8E83C2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7431E705" w:rsidR="00433AF0" w:rsidRDefault="000F2288" w:rsidP="00B2123C">
      <w:pPr>
        <w:rPr>
          <w:b/>
          <w:bCs/>
          <w:sz w:val="44"/>
          <w:szCs w:val="44"/>
        </w:rPr>
      </w:pPr>
      <w:r w:rsidRPr="000F2288">
        <w:rPr>
          <w:b/>
          <w:bCs/>
          <w:noProof/>
          <w:sz w:val="44"/>
          <w:szCs w:val="44"/>
        </w:rPr>
        <w:drawing>
          <wp:inline distT="0" distB="0" distL="0" distR="0" wp14:anchorId="3978A03B" wp14:editId="7F9CC763">
            <wp:extent cx="4334480" cy="666843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666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0F2288" w:rsidRDefault="00433AF0" w:rsidP="00B2123C">
      <w:pPr>
        <w:ind w:left="2880" w:firstLine="720"/>
      </w:pPr>
      <w:r w:rsidRPr="000F2288">
        <w:rPr>
          <w:rFonts w:cstheme="minorHAnsi"/>
          <w:b/>
          <w:bCs/>
        </w:rPr>
        <w:t>↓</w:t>
      </w:r>
    </w:p>
    <w:p w14:paraId="5849DF4F" w14:textId="2547B737" w:rsidR="00B37267" w:rsidRPr="00B37267" w:rsidRDefault="000F2288" w:rsidP="000F2288">
      <w:r w:rsidRPr="000F2288">
        <w:rPr>
          <w:noProof/>
        </w:rPr>
        <w:drawing>
          <wp:inline distT="0" distB="0" distL="0" distR="0" wp14:anchorId="2D5ED93A" wp14:editId="23194065">
            <wp:extent cx="5087060" cy="676369"/>
            <wp:effectExtent l="19050" t="19050" r="18415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6763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55610DC3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2D08F9F1" w14:textId="1C1E15EB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3CA2F1C7" w:rsidR="00B37267" w:rsidRPr="00B37267" w:rsidRDefault="00B37267" w:rsidP="00B37267"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7402F883" wp14:editId="0B03B0D8">
            <wp:extent cx="2400635" cy="3105583"/>
            <wp:effectExtent l="19050" t="19050" r="19050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3105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5222256D" wp14:editId="41574086">
            <wp:extent cx="2374265" cy="3125497"/>
            <wp:effectExtent l="19050" t="19050" r="26035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8884" cy="3131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lastRenderedPageBreak/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0EA9FBE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3ED4B4A5" w14:textId="467986FC" w:rsid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t>Examples</w:t>
      </w:r>
    </w:p>
    <w:p w14:paraId="7366B425" w14:textId="4907DC16" w:rsidR="008237F8" w:rsidRPr="00B37267" w:rsidRDefault="008237F8" w:rsidP="00B37267">
      <w:r w:rsidRPr="00B37267">
        <w:t xml:space="preserve">  </w:t>
      </w:r>
      <w:r w:rsidR="00F570E4" w:rsidRPr="00F570E4">
        <w:rPr>
          <w:noProof/>
        </w:rPr>
        <w:drawing>
          <wp:inline distT="0" distB="0" distL="0" distR="0" wp14:anchorId="3E33A83D" wp14:editId="24320C3A">
            <wp:extent cx="2314898" cy="2981741"/>
            <wp:effectExtent l="19050" t="19050" r="28575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29817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4D931D85" wp14:editId="1239D0B3">
            <wp:extent cx="2257070" cy="2990850"/>
            <wp:effectExtent l="19050" t="19050" r="1016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58785" cy="2993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lastRenderedPageBreak/>
        <w:t>Examples</w:t>
      </w:r>
    </w:p>
    <w:p w14:paraId="40CC2A96" w14:textId="62834B42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61EAFD0A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B95D7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2A0704" w14:textId="77777777" w:rsidR="00837E13" w:rsidRDefault="00837E13" w:rsidP="008068A2">
      <w:pPr>
        <w:spacing w:after="0" w:line="240" w:lineRule="auto"/>
      </w:pPr>
      <w:r>
        <w:separator/>
      </w:r>
    </w:p>
  </w:endnote>
  <w:endnote w:type="continuationSeparator" w:id="0">
    <w:p w14:paraId="250139E8" w14:textId="77777777" w:rsidR="00837E13" w:rsidRDefault="00837E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DEDD9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2DEDD9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79C0FC" w14:textId="77777777" w:rsidR="00837E13" w:rsidRDefault="00837E13" w:rsidP="008068A2">
      <w:pPr>
        <w:spacing w:after="0" w:line="240" w:lineRule="auto"/>
      </w:pPr>
      <w:r>
        <w:separator/>
      </w:r>
    </w:p>
  </w:footnote>
  <w:footnote w:type="continuationSeparator" w:id="0">
    <w:p w14:paraId="40B68783" w14:textId="77777777" w:rsidR="00837E13" w:rsidRDefault="00837E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6387119">
    <w:abstractNumId w:val="0"/>
  </w:num>
  <w:num w:numId="2" w16cid:durableId="1181973428">
    <w:abstractNumId w:val="43"/>
  </w:num>
  <w:num w:numId="3" w16cid:durableId="821653973">
    <w:abstractNumId w:val="9"/>
  </w:num>
  <w:num w:numId="4" w16cid:durableId="704216442">
    <w:abstractNumId w:val="28"/>
  </w:num>
  <w:num w:numId="5" w16cid:durableId="496920333">
    <w:abstractNumId w:val="29"/>
  </w:num>
  <w:num w:numId="6" w16cid:durableId="337660052">
    <w:abstractNumId w:val="33"/>
  </w:num>
  <w:num w:numId="7" w16cid:durableId="1243103428">
    <w:abstractNumId w:val="4"/>
  </w:num>
  <w:num w:numId="8" w16cid:durableId="777214108">
    <w:abstractNumId w:val="8"/>
  </w:num>
  <w:num w:numId="9" w16cid:durableId="1845585504">
    <w:abstractNumId w:val="26"/>
  </w:num>
  <w:num w:numId="10" w16cid:durableId="4923372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2019697">
    <w:abstractNumId w:val="5"/>
  </w:num>
  <w:num w:numId="12" w16cid:durableId="2109542227">
    <w:abstractNumId w:val="20"/>
  </w:num>
  <w:num w:numId="13" w16cid:durableId="382871502">
    <w:abstractNumId w:val="1"/>
  </w:num>
  <w:num w:numId="14" w16cid:durableId="1395852118">
    <w:abstractNumId w:val="32"/>
  </w:num>
  <w:num w:numId="15" w16cid:durableId="1569613341">
    <w:abstractNumId w:val="10"/>
  </w:num>
  <w:num w:numId="16" w16cid:durableId="471557822">
    <w:abstractNumId w:val="38"/>
  </w:num>
  <w:num w:numId="17" w16cid:durableId="2002611802">
    <w:abstractNumId w:val="27"/>
  </w:num>
  <w:num w:numId="18" w16cid:durableId="1509253146">
    <w:abstractNumId w:val="42"/>
  </w:num>
  <w:num w:numId="19" w16cid:durableId="1693411036">
    <w:abstractNumId w:val="34"/>
  </w:num>
  <w:num w:numId="20" w16cid:durableId="945386862">
    <w:abstractNumId w:val="19"/>
  </w:num>
  <w:num w:numId="21" w16cid:durableId="1989237725">
    <w:abstractNumId w:val="31"/>
  </w:num>
  <w:num w:numId="22" w16cid:durableId="1323508999">
    <w:abstractNumId w:val="12"/>
  </w:num>
  <w:num w:numId="23" w16cid:durableId="1873763733">
    <w:abstractNumId w:val="15"/>
  </w:num>
  <w:num w:numId="24" w16cid:durableId="1199858439">
    <w:abstractNumId w:val="2"/>
  </w:num>
  <w:num w:numId="25" w16cid:durableId="713820585">
    <w:abstractNumId w:val="7"/>
  </w:num>
  <w:num w:numId="26" w16cid:durableId="828133745">
    <w:abstractNumId w:val="17"/>
  </w:num>
  <w:num w:numId="27" w16cid:durableId="976833730">
    <w:abstractNumId w:val="37"/>
  </w:num>
  <w:num w:numId="28" w16cid:durableId="1197616743">
    <w:abstractNumId w:val="18"/>
  </w:num>
  <w:num w:numId="29" w16cid:durableId="1341271659">
    <w:abstractNumId w:val="41"/>
  </w:num>
  <w:num w:numId="30" w16cid:durableId="1564217744">
    <w:abstractNumId w:val="21"/>
  </w:num>
  <w:num w:numId="31" w16cid:durableId="1561940250">
    <w:abstractNumId w:val="11"/>
  </w:num>
  <w:num w:numId="32" w16cid:durableId="2060084289">
    <w:abstractNumId w:val="35"/>
  </w:num>
  <w:num w:numId="33" w16cid:durableId="1690135798">
    <w:abstractNumId w:val="39"/>
  </w:num>
  <w:num w:numId="34" w16cid:durableId="716440947">
    <w:abstractNumId w:val="24"/>
  </w:num>
  <w:num w:numId="35" w16cid:durableId="134836603">
    <w:abstractNumId w:val="40"/>
  </w:num>
  <w:num w:numId="36" w16cid:durableId="1116944008">
    <w:abstractNumId w:val="6"/>
  </w:num>
  <w:num w:numId="37" w16cid:durableId="424109183">
    <w:abstractNumId w:val="23"/>
  </w:num>
  <w:num w:numId="38" w16cid:durableId="586304687">
    <w:abstractNumId w:val="14"/>
  </w:num>
  <w:num w:numId="39" w16cid:durableId="1291665144">
    <w:abstractNumId w:val="30"/>
  </w:num>
  <w:num w:numId="40" w16cid:durableId="872109702">
    <w:abstractNumId w:val="36"/>
  </w:num>
  <w:num w:numId="41" w16cid:durableId="623969377">
    <w:abstractNumId w:val="22"/>
  </w:num>
  <w:num w:numId="42" w16cid:durableId="1833912549">
    <w:abstractNumId w:val="16"/>
  </w:num>
  <w:num w:numId="43" w16cid:durableId="1803495266">
    <w:abstractNumId w:val="25"/>
  </w:num>
  <w:num w:numId="44" w16cid:durableId="756250639">
    <w:abstractNumId w:val="3"/>
  </w:num>
  <w:num w:numId="45" w16cid:durableId="2145541731">
    <w:abstractNumId w:val="3"/>
  </w:num>
  <w:num w:numId="46" w16cid:durableId="7894018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wUA2497ri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0F2288"/>
    <w:rsid w:val="00102151"/>
    <w:rsid w:val="001022A6"/>
    <w:rsid w:val="00103906"/>
    <w:rsid w:val="00114FC6"/>
    <w:rsid w:val="00116A6F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53DC8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6F7DDF"/>
    <w:rsid w:val="00704432"/>
    <w:rsid w:val="007051DF"/>
    <w:rsid w:val="00724DA4"/>
    <w:rsid w:val="00730176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7F66A7"/>
    <w:rsid w:val="00801502"/>
    <w:rsid w:val="00803217"/>
    <w:rsid w:val="008063E1"/>
    <w:rsid w:val="008068A2"/>
    <w:rsid w:val="008105A0"/>
    <w:rsid w:val="008237F8"/>
    <w:rsid w:val="00836CA4"/>
    <w:rsid w:val="00837E13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384C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90E36"/>
    <w:rsid w:val="00CA2FD0"/>
    <w:rsid w:val="00CB626D"/>
    <w:rsid w:val="00CD5181"/>
    <w:rsid w:val="00CD7485"/>
    <w:rsid w:val="00CE2360"/>
    <w:rsid w:val="00CE236C"/>
    <w:rsid w:val="00CF0047"/>
    <w:rsid w:val="00D17F01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EF70F8"/>
    <w:rsid w:val="00F20B48"/>
    <w:rsid w:val="00F258BA"/>
    <w:rsid w:val="00F27E9C"/>
    <w:rsid w:val="00F41F41"/>
    <w:rsid w:val="00F46918"/>
    <w:rsid w:val="00F46DDE"/>
    <w:rsid w:val="00F56C97"/>
    <w:rsid w:val="00F570E4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364/DOM-Introduction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4A85CC-A16F-4577-B92E-D62D9A98F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</TotalTime>
  <Pages>5</Pages>
  <Words>511</Words>
  <Characters>291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05-04T05:47:00Z</cp:lastPrinted>
  <dcterms:created xsi:type="dcterms:W3CDTF">2019-11-12T12:29:00Z</dcterms:created>
  <dcterms:modified xsi:type="dcterms:W3CDTF">2024-10-25T11:58:00Z</dcterms:modified>
  <cp:category>computer programming;programming;software development;software engineering</cp:category>
</cp:coreProperties>
</file>